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0" w:name="aef0562c"/>
      <w:bookmarkStart w:id="1" w:name="_Hlk132973559"/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pandas </w:t>
      </w:r>
      <w:r w:rsidRPr="00177150">
        <w:rPr>
          <w:rStyle w:val="ImportTok"/>
          <w:rFonts w:asciiTheme="majorHAnsi" w:hAnsiTheme="majorHAnsi" w:cstheme="majorHAnsi"/>
          <w:sz w:val="24"/>
        </w:rPr>
        <w:t>as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pd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umpy </w:t>
      </w:r>
      <w:r w:rsidRPr="00177150">
        <w:rPr>
          <w:rStyle w:val="ImportTok"/>
          <w:rFonts w:asciiTheme="majorHAnsi" w:hAnsiTheme="majorHAnsi" w:cstheme="majorHAnsi"/>
          <w:sz w:val="24"/>
        </w:rPr>
        <w:t>as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matplotlib.pyplot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177150">
        <w:rPr>
          <w:rStyle w:val="ImportTok"/>
          <w:rFonts w:asciiTheme="majorHAnsi" w:hAnsiTheme="majorHAnsi" w:cstheme="majorHAnsi"/>
          <w:sz w:val="24"/>
        </w:rPr>
        <w:t>as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pl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eaborn </w:t>
      </w:r>
      <w:r w:rsidRPr="00177150">
        <w:rPr>
          <w:rStyle w:val="ImportTok"/>
          <w:rFonts w:asciiTheme="majorHAnsi" w:hAnsiTheme="majorHAnsi" w:cstheme="majorHAnsi"/>
          <w:sz w:val="24"/>
        </w:rPr>
        <w:t>as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ns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dataset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make_classificat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linear_model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ogistic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test_spli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etric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confusion_matrix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pandas </w:t>
      </w:r>
      <w:r w:rsidRPr="00177150">
        <w:rPr>
          <w:rStyle w:val="ImportTok"/>
          <w:rFonts w:asciiTheme="majorHAnsi" w:hAnsiTheme="majorHAnsi" w:cstheme="majorHAnsi"/>
          <w:sz w:val="24"/>
        </w:rPr>
        <w:t>as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pd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pd.read_csv(</w:t>
      </w:r>
      <w:r w:rsidRPr="00177150">
        <w:rPr>
          <w:rStyle w:val="StringTok"/>
          <w:rFonts w:asciiTheme="majorHAnsi" w:hAnsiTheme="majorHAnsi" w:cstheme="majorHAnsi"/>
          <w:sz w:val="24"/>
        </w:rPr>
        <w:t>"ASD.csv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" w:name="X65e9155abfb5c129afa1b456e47912e3270ee96"/>
      <w:bookmarkEnd w:id="0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head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 xml:space="preserve">   id  A1_Score  A2_Score  A3_Score  A4_Score  A5_Score  A6_Score  A7_Score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1         1         1         1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2         1         1         0         1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3         1         1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4         1         1         0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5         1         0         0         0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A8_Score  A9_Score  ...  gender       ethnicity jundice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austim  \</w:t>
      </w:r>
      <w:proofErr w:type="gramEnd"/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1         0  ...  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f  Whit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-European      no     no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1         0  ...       m          Latino      no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1    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1  ...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      m          Latino     yes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1    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0  ...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 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f  Whit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-European      no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1         0  ...       f        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 xml:space="preserve">  ?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     no     no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contry_of_res used_app_before result     age_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desc  relation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Class/ASD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United States              no      6  18 and more      Self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Brazil              no      5  18 and more      Self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2          Spain              no      8  18 and more    Parent       YES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United States              no      6  18 and more      Self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Egypt              no      2  18 and more         ?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5 rows x 22 columns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" w:name="c9263351"/>
      <w:bookmarkEnd w:id="2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isnull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).</w:t>
      </w:r>
      <w:r w:rsidRPr="00177150">
        <w:rPr>
          <w:rStyle w:val="BuiltInTok"/>
          <w:rFonts w:asciiTheme="majorHAnsi" w:hAnsiTheme="majorHAnsi" w:cstheme="majorHAnsi"/>
          <w:sz w:val="24"/>
        </w:rPr>
        <w:t>sum</w:t>
      </w:r>
      <w:r w:rsidRPr="00177150">
        <w:rPr>
          <w:rStyle w:val="NormalTok"/>
          <w:rFonts w:asciiTheme="majorHAnsi" w:hAnsiTheme="majorHAnsi" w:cstheme="majorHAnsi"/>
          <w:sz w:val="24"/>
        </w:rPr>
        <w:t>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id    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1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2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3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4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5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6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7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8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9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10_Score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ge   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gender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ethnicity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jundice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ustim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ontry_of_res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used_app_before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result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ge_desc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relation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lass/ASD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" w:name="X9fe858348df7917a56325bd67d202d91b9f3326"/>
      <w:bookmarkEnd w:id="3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info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&lt;class 'pandas.core.frame.DataFrame'&gt;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RangeIndex: 704 entries, 0 to 70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Data columns (total 22 columns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#   Column           Non-Null Count  Dtype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---  ------           --------------  -----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0   id      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   A1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2   A2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3   A3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4   A4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5   A5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6   A6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7   A7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8   A8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9   A9_Score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0  A10_Score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1  age     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2  gender  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3  ethnicity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4  jundice 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5  austim  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6  contry_of_res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7  used_app_before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8  result           704 non-null    int64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19  age_desc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20  relation 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21  Class/ASD        704 non-null    objec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dtypes: int64(12), object(10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memory usage: 121.1+ KB</w:t>
      </w:r>
    </w:p>
    <w:p w:rsidR="003B14F5" w:rsidRPr="00177150" w:rsidRDefault="003B14F5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" w:name="ef2529ad"/>
      <w:bookmarkEnd w:id="4"/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" w:name="c54b4e55"/>
      <w:bookmarkEnd w:id="5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isnull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).</w:t>
      </w:r>
      <w:r w:rsidRPr="00177150">
        <w:rPr>
          <w:rStyle w:val="BuiltInTok"/>
          <w:rFonts w:asciiTheme="majorHAnsi" w:hAnsiTheme="majorHAnsi" w:cstheme="majorHAnsi"/>
          <w:sz w:val="24"/>
        </w:rPr>
        <w:t>sum</w:t>
      </w:r>
      <w:r w:rsidRPr="00177150">
        <w:rPr>
          <w:rStyle w:val="NormalTok"/>
          <w:rFonts w:asciiTheme="majorHAnsi" w:hAnsiTheme="majorHAnsi" w:cstheme="majorHAnsi"/>
          <w:sz w:val="24"/>
        </w:rPr>
        <w:t>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id    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1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2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3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4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5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6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7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8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9_Score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10_Score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ge   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gender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ethnicity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jundice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ustim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ontry_of_res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used_app_before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result  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ge_desc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relation 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lass/ASD    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dtype: int64</w:t>
      </w:r>
    </w:p>
    <w:p w:rsidR="003B14F5" w:rsidRPr="00177150" w:rsidRDefault="003B14F5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7" w:name="X8c66cc6e0001630219941e0127df4794d197843"/>
      <w:bookmarkEnd w:id="6"/>
    </w:p>
    <w:p w:rsidR="003B14F5" w:rsidRPr="00177150" w:rsidRDefault="003B14F5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8" w:name="a276c576"/>
      <w:bookmarkEnd w:id="7"/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9" w:name="ad839bce"/>
      <w:bookmarkEnd w:id="8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].replac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?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StringTok"/>
          <w:rFonts w:asciiTheme="majorHAnsi" w:hAnsiTheme="majorHAnsi" w:cstheme="majorHAnsi"/>
          <w:sz w:val="24"/>
        </w:rPr>
        <w:t>"No_Ethinicy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0" w:name="X63ff5fc696ae57cf216409ca78b3dd819013220"/>
      <w:bookmarkEnd w:id="9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White-European     23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Asian              12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o_Ethinicy         9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Middle Eastern      9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Black               4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outh Asian         3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Others              3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Latino              2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Hispanic            1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asifika            1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Turkish              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others         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ethnicity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1" w:name="d013b2e9"/>
      <w:bookmarkEnd w:id="10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ge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df[</w:t>
      </w:r>
      <w:r w:rsidRPr="00177150">
        <w:rPr>
          <w:rStyle w:val="StringTok"/>
          <w:rFonts w:asciiTheme="majorHAnsi" w:hAnsiTheme="majorHAnsi" w:cstheme="majorHAnsi"/>
          <w:sz w:val="24"/>
        </w:rPr>
        <w:t>"age"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].replac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?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StringTok"/>
          <w:rFonts w:asciiTheme="majorHAnsi" w:hAnsiTheme="majorHAnsi" w:cstheme="majorHAnsi"/>
          <w:sz w:val="24"/>
        </w:rPr>
        <w:t>"55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2" w:name="X6547be255448b436c769323453295db6cb4a7db"/>
      <w:bookmarkEnd w:id="11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1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1    508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0    19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1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3" w:name="e9785898"/>
      <w:bookmarkEnd w:id="12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2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0    38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31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2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4" w:name="b45a6f43"/>
      <w:bookmarkEnd w:id="13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3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38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32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3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5" w:name="d11c2f00"/>
      <w:bookmarkEnd w:id="14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4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35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34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4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6" w:name="Xc5f0a2c33370da118706163b91bcebe1173f6ff"/>
      <w:bookmarkEnd w:id="15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5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35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35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5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7" w:name="b8022078"/>
      <w:bookmarkEnd w:id="16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6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504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20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6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8" w:name="e9e20583"/>
      <w:bookmarkEnd w:id="17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7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41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294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7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19" w:name="X45b38f4466c363d0210223b7d174fba701229a4"/>
      <w:bookmarkEnd w:id="18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>df[</w:t>
      </w:r>
      <w:proofErr w:type="gramEnd"/>
      <w:r w:rsidRPr="00177150">
        <w:rPr>
          <w:rStyle w:val="StringTok"/>
          <w:rFonts w:asciiTheme="majorHAnsi" w:hAnsiTheme="majorHAnsi" w:cstheme="majorHAnsi"/>
          <w:sz w:val="24"/>
        </w:rPr>
        <w:t>"A8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ErrorTok"/>
          <w:rFonts w:asciiTheme="majorHAnsi" w:hAnsiTheme="majorHAnsi" w:cstheme="majorHAnsi"/>
          <w:sz w:val="24"/>
        </w:rPr>
        <w:t xml:space="preserve">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ErrorTok"/>
          <w:rFonts w:asciiTheme="majorHAnsi" w:hAnsiTheme="majorHAnsi" w:cstheme="majorHAnsi"/>
          <w:sz w:val="24"/>
        </w:rPr>
        <w:t xml:space="preserve">   _Score"].value_counts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 xml:space="preserve">  File "C:\Users\siddh\AppData\Local\Temp\ipykernel_18180\3141580971.py", line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df[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"A8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   ^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yntaxError: EOL while scanning string literal</w:t>
      </w:r>
      <w:r w:rsidRPr="00177150">
        <w:rPr>
          <w:rFonts w:asciiTheme="majorHAnsi" w:hAnsiTheme="majorHAnsi" w:cstheme="majorHAnsi"/>
        </w:rPr>
        <w:br/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0" w:name="X8326ba51dfacb1c7b8e617a2abb0c0ebb628ffd"/>
      <w:bookmarkEnd w:id="19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9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47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228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9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1" w:name="f3976ba7"/>
      <w:bookmarkEnd w:id="20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10_Sc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1    404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0    30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10_Sc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2" w:name="X2d7207616dcbca2c3b9bf4ca6c47621c48e7f9e"/>
      <w:bookmarkEnd w:id="21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gender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m    36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f    33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gender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3" w:name="X8020bb2f489a3c0e221fcae9e7b519ecbee8afd"/>
      <w:bookmarkEnd w:id="22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jundic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no     63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yes     6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jundic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4" w:name="ba255c97"/>
      <w:bookmarkEnd w:id="23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ustim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no     61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yes     9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ustim, dtype: int64</w:t>
      </w:r>
    </w:p>
    <w:p w:rsidR="003B14F5" w:rsidRPr="00177150" w:rsidRDefault="003B14F5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5" w:name="db4a3389"/>
      <w:bookmarkEnd w:id="24"/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6" w:name="Xc3baa2bdc126450dd58b479207854d37d1b2bd8"/>
      <w:bookmarkEnd w:id="25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used_app_befor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no     69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yes     1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used_app_befor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7" w:name="df32467a"/>
      <w:bookmarkEnd w:id="26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result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4     13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3     11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5      8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2      74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6      7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      5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8      5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9      4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  3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0     3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0      14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result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8" w:name="X29b73ca2c4395eb02825ab938034878c6cd9717"/>
      <w:bookmarkEnd w:id="27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NO     51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YES    18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Class/ASD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29" w:name="b7c5689d"/>
      <w:bookmarkEnd w:id="28"/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drop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[</w:t>
      </w:r>
      <w:r w:rsidRPr="00177150">
        <w:rPr>
          <w:rStyle w:val="StringTok"/>
          <w:rFonts w:asciiTheme="majorHAnsi" w:hAnsiTheme="majorHAnsi" w:cstheme="majorHAnsi"/>
          <w:sz w:val="24"/>
        </w:rPr>
        <w:t>'id'</w:t>
      </w:r>
      <w:r w:rsidRPr="00177150">
        <w:rPr>
          <w:rStyle w:val="NormalTok"/>
          <w:rFonts w:asciiTheme="majorHAnsi" w:hAnsiTheme="majorHAnsi" w:cstheme="majorHAnsi"/>
          <w:sz w:val="24"/>
        </w:rPr>
        <w:t>]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df.drop([</w:t>
      </w:r>
      <w:r w:rsidRPr="00177150">
        <w:rPr>
          <w:rStyle w:val="StringTok"/>
          <w:rFonts w:asciiTheme="majorHAnsi" w:hAnsiTheme="majorHAnsi" w:cstheme="majorHAnsi"/>
          <w:sz w:val="24"/>
        </w:rPr>
        <w:t>'used_app_before'</w:t>
      </w:r>
      <w:r w:rsidRPr="00177150">
        <w:rPr>
          <w:rStyle w:val="NormalTok"/>
          <w:rFonts w:asciiTheme="majorHAnsi" w:hAnsiTheme="majorHAnsi" w:cstheme="majorHAnsi"/>
          <w:sz w:val="24"/>
        </w:rPr>
        <w:t>]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df.drop([</w:t>
      </w:r>
      <w:r w:rsidRPr="00177150">
        <w:rPr>
          <w:rStyle w:val="StringTok"/>
          <w:rFonts w:asciiTheme="majorHAnsi" w:hAnsiTheme="majorHAnsi" w:cstheme="majorHAnsi"/>
          <w:sz w:val="24"/>
        </w:rPr>
        <w:t>'result'</w:t>
      </w:r>
      <w:r w:rsidRPr="00177150">
        <w:rPr>
          <w:rStyle w:val="NormalTok"/>
          <w:rFonts w:asciiTheme="majorHAnsi" w:hAnsiTheme="majorHAnsi" w:cstheme="majorHAnsi"/>
          <w:sz w:val="24"/>
        </w:rPr>
        <w:t>]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df.drop([</w:t>
      </w:r>
      <w:r w:rsidRPr="00177150">
        <w:rPr>
          <w:rStyle w:val="StringTok"/>
          <w:rFonts w:asciiTheme="majorHAnsi" w:hAnsiTheme="majorHAnsi" w:cstheme="majorHAnsi"/>
          <w:sz w:val="24"/>
        </w:rPr>
        <w:t>'age_desc'</w:t>
      </w:r>
      <w:r w:rsidRPr="00177150">
        <w:rPr>
          <w:rStyle w:val="NormalTok"/>
          <w:rFonts w:asciiTheme="majorHAnsi" w:hAnsiTheme="majorHAnsi" w:cstheme="majorHAnsi"/>
          <w:sz w:val="24"/>
        </w:rPr>
        <w:t>]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df.drop([</w:t>
      </w:r>
      <w:r w:rsidRPr="00177150">
        <w:rPr>
          <w:rStyle w:val="StringTok"/>
          <w:rFonts w:asciiTheme="majorHAnsi" w:hAnsiTheme="majorHAnsi" w:cstheme="majorHAnsi"/>
          <w:sz w:val="24"/>
        </w:rPr>
        <w:t>'relation'</w:t>
      </w:r>
      <w:r w:rsidRPr="00177150">
        <w:rPr>
          <w:rStyle w:val="NormalTok"/>
          <w:rFonts w:asciiTheme="majorHAnsi" w:hAnsiTheme="majorHAnsi" w:cstheme="majorHAnsi"/>
          <w:sz w:val="24"/>
        </w:rPr>
        <w:t>]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0" w:name="ffad5eb3"/>
      <w:bookmarkEnd w:id="29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head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 xml:space="preserve">   A1_Score  A2_Score  A3_Score  A4_Score  A5_Score  A6_Score  A7_Score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1         1         1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1         1         0         1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1         1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1         1         0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1         0         0         0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A8_Score  A9_Score  A10_Score age gender       ethnicity jundice austim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1         0          0  26      f  White-European      no     no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1         0          1  24      m          Latino      no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1         1          1  27      m          Latino     yes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1         0          1  35      f  White-European      no    yes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1         0          0  40      f     No_Ethinicy      no     no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contry_of_res Class/ASD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United States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Brazil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 Spain       YES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United States        NO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Egypt        NO  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1" w:name="Xb2e1a9856bf9a41303a6065d9b1357ebdf48743"/>
      <w:bookmarkEnd w:id="30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preprocessing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abelEncoder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le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abelEncoder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gender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gender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gender"</w:t>
      </w:r>
      <w:r w:rsidRPr="00177150">
        <w:rPr>
          <w:rStyle w:val="NormalTok"/>
          <w:rFonts w:asciiTheme="majorHAnsi" w:hAnsiTheme="majorHAnsi" w:cstheme="majorHAnsi"/>
          <w:sz w:val="24"/>
        </w:rPr>
        <w:t>].value_counts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1    36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0    33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gender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2" w:name="a8336153"/>
      <w:bookmarkEnd w:id="31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le.invers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nsform([</w:t>
      </w:r>
      <w:r w:rsidRPr="00177150">
        <w:rPr>
          <w:rStyle w:val="DecValTok"/>
          <w:rFonts w:asciiTheme="majorHAnsi" w:hAnsiTheme="majorHAnsi" w:cstheme="majorHAnsi"/>
          <w:sz w:val="24"/>
        </w:rPr>
        <w:t>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['f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m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3" w:name="X81c8844ac06f99a5ad0b91796c814560d87b07e"/>
      <w:bookmarkEnd w:id="32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ethnicity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10    23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0     12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5      9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4      9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  4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8      3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6      3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3      2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2      1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      1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9       6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1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ethnicity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4" w:name="X2d9523bd52bbd6c48ce5b454c1b0b7ead9832dc"/>
      <w:bookmarkEnd w:id="33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2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lastRenderedPageBreak/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3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4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7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8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9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['Asi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lack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Hispanic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Latino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Middle Eastern 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o_Ethinicy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Other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Pasifik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outh Asi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Turkish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White-Europe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others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5" w:name="X5185fcf6ee22fbe44e493462cea6a9226a079d5"/>
      <w:bookmarkEnd w:id="34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jundice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jundice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jundice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63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 6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jundice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6" w:name="cf23b132"/>
      <w:bookmarkEnd w:id="35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le.invers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nsform([</w:t>
      </w:r>
      <w:r w:rsidRPr="00177150">
        <w:rPr>
          <w:rStyle w:val="DecValTok"/>
          <w:rFonts w:asciiTheme="majorHAnsi" w:hAnsiTheme="majorHAnsi" w:cstheme="majorHAnsi"/>
          <w:sz w:val="24"/>
        </w:rPr>
        <w:t>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['no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yes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7" w:name="X0071b30da5f412247bd2e82aff900e845d178db"/>
      <w:bookmarkEnd w:id="36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ustim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austim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ustim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61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 9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austim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8" w:name="X7178064f21c12c344b9fb4879aba412b0781b84"/>
      <w:bookmarkEnd w:id="37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le.invers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nsform([</w:t>
      </w:r>
      <w:r w:rsidRPr="00177150">
        <w:rPr>
          <w:rStyle w:val="DecValTok"/>
          <w:rFonts w:asciiTheme="majorHAnsi" w:hAnsiTheme="majorHAnsi" w:cstheme="majorHAnsi"/>
          <w:sz w:val="24"/>
        </w:rPr>
        <w:t>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['no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yes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39" w:name="d77e69ee"/>
      <w:bookmarkEnd w:id="38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ontry_of_res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contry_of_res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ontry_of_res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64    113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62     82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43     8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29     8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63     77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...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7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6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38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4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9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contry_of_res, Length: 67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0" w:name="eba25d30"/>
      <w:bookmarkEnd w:id="39"/>
      <w:r w:rsidRPr="00177150">
        <w:rPr>
          <w:rStyle w:val="ControlFlowTok"/>
          <w:rFonts w:asciiTheme="majorHAnsi" w:hAnsiTheme="majorHAnsi" w:cstheme="majorHAnsi"/>
          <w:sz w:val="24"/>
        </w:rPr>
        <w:lastRenderedPageBreak/>
        <w:t>for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i </w:t>
      </w:r>
      <w:r w:rsidRPr="00177150">
        <w:rPr>
          <w:rStyle w:val="KeywordTok"/>
          <w:rFonts w:asciiTheme="majorHAnsi" w:hAnsiTheme="majorHAnsi" w:cstheme="majorHAnsi"/>
          <w:sz w:val="24"/>
        </w:rPr>
        <w:t>in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BuiltInTok"/>
          <w:rFonts w:asciiTheme="majorHAnsi" w:hAnsiTheme="majorHAnsi" w:cstheme="majorHAnsi"/>
          <w:sz w:val="24"/>
        </w:rPr>
        <w:t>range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proofErr w:type="gramEnd"/>
      <w:r w:rsidRPr="00177150">
        <w:rPr>
          <w:rStyle w:val="DecValTok"/>
          <w:rFonts w:asciiTheme="majorHAnsi" w:hAnsiTheme="majorHAnsi" w:cstheme="majorHAnsi"/>
          <w:sz w:val="24"/>
        </w:rPr>
        <w:t>64</w:t>
      </w:r>
      <w:r w:rsidRPr="00177150">
        <w:rPr>
          <w:rStyle w:val="NormalTok"/>
          <w:rFonts w:asciiTheme="majorHAnsi" w:hAnsiTheme="majorHAnsi" w:cstheme="majorHAnsi"/>
          <w:sz w:val="24"/>
        </w:rPr>
        <w:t>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</w:t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i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['Afghanist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mericanSamo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ngol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rgentin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rmen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rub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ustral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ustr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Azerbaij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ahama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angladesh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elgium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oliv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razil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Burundi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anad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hile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hin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osta Ric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ypru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Czech Republic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Ecuador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Egypt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Ethiop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Finland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France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Germany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['Hong Kong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celand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nd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ndones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r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raq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reland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Italy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Jap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Jord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Kazakhst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Lebano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Malays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Mexico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epal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etherland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ew Zealand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icaragu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Niger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Om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Pakista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Philippine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Portugal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Roman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Russ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audi Arab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erbi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ierra Leone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outh Afric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['Spai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ri Lank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Sweden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Tonga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Turkey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Ukraine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United Arab Emirates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United Kingdom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1" w:name="Xf52466b8d55d2f38ef38ae8958b26d3776b0389"/>
      <w:bookmarkEnd w:id="40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.fit_transform(df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>]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>].value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ounts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515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189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Class/ASD, dtype: int6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2" w:name="d3f22fb1"/>
      <w:bookmarkEnd w:id="41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le.invers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nsform([</w:t>
      </w:r>
      <w:r w:rsidRPr="00177150">
        <w:rPr>
          <w:rStyle w:val="DecValTok"/>
          <w:rFonts w:asciiTheme="majorHAnsi" w:hAnsiTheme="majorHAnsi" w:cstheme="majorHAnsi"/>
          <w:sz w:val="24"/>
        </w:rPr>
        <w:t>0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le.inverse_transform([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]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['NO'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'YES'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3" w:name="Xc1a566b05fb83b5d819d6a352c3004baf837ab4"/>
      <w:bookmarkEnd w:id="42"/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head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 xml:space="preserve">   A1_Score  A2_Score  A3_Score  A4_Score  A5_Score  A6_Score  A7_Score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1         1         1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1         1         0         1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1         1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1         1         0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1         0         0         0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A8_Score  A9_Score  A10_Score age  gender  ethnicity  jundice  austim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1         0          0  26       0         10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1         1         0          1  24       1          3        0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1         1          1  27       1          3        1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1         0          1  35       0         10        0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1         0          0  40       0          5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contry_of_res  Class/ASD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    64          0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    13          0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    56          1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    64          0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   22          0  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4" w:name="f615a382"/>
      <w:bookmarkEnd w:id="43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datasets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make_classificat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linear_model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ogistic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test_split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etric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confusion_matrix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etric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score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5" w:name="Xfce26baee984e88e612c141b34c2b9751c74963"/>
      <w:bookmarkEnd w:id="44"/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age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]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df[</w:t>
      </w:r>
      <w:r w:rsidRPr="00177150">
        <w:rPr>
          <w:rStyle w:val="StringTok"/>
          <w:rFonts w:asciiTheme="majorHAnsi" w:hAnsiTheme="majorHAnsi" w:cstheme="majorHAnsi"/>
          <w:sz w:val="24"/>
        </w:rPr>
        <w:t>"age"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].replac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?"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StringTok"/>
          <w:rFonts w:asciiTheme="majorHAnsi" w:hAnsiTheme="majorHAnsi" w:cstheme="majorHAnsi"/>
          <w:sz w:val="24"/>
        </w:rPr>
        <w:t>"55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6" w:name="f9fa041d"/>
      <w:bookmarkEnd w:id="45"/>
      <w:r w:rsidRPr="00177150">
        <w:rPr>
          <w:rStyle w:val="NormalTok"/>
          <w:rFonts w:asciiTheme="majorHAnsi" w:hAnsiTheme="majorHAnsi" w:cstheme="majorHAnsi"/>
          <w:sz w:val="24"/>
        </w:rPr>
        <w:t>x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df.drop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>],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y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df[</w:t>
      </w:r>
      <w:r w:rsidRPr="00177150">
        <w:rPr>
          <w:rStyle w:val="StringTok"/>
          <w:rFonts w:asciiTheme="majorHAnsi" w:hAnsiTheme="majorHAnsi" w:cstheme="majorHAnsi"/>
          <w:sz w:val="24"/>
        </w:rPr>
        <w:t>"Class/ASD"</w:t>
      </w:r>
      <w:r w:rsidRPr="00177150">
        <w:rPr>
          <w:rStyle w:val="NormalTok"/>
          <w:rFonts w:asciiTheme="majorHAnsi" w:hAnsiTheme="majorHAnsi" w:cstheme="majorHAnsi"/>
          <w:sz w:val="24"/>
        </w:rPr>
        <w:t>]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x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 xml:space="preserve">     A1_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core  A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2_Score  A3_Score  A4_Score  A5_Score  A6_Score  A7_Score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  1         1         1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  1         1         0         1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  1         1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  1         1         0         1         0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 1         0         0         0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..        ...       ...       ...       ...       ...       ...       ...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699         0         1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700         1         0         0         0         0         0  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1         1         0         1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2         1         0         0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3         1         0         1         1         1         0  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A8_Score  A9_Score  A10_Score age  gender  ethnicity  jundice  austim  \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  1         0          0  26       0         10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  1         0          1  24       1          3        0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  1         1          1  27       1          3        1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  1         0          1  35       0         10        0       1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 1         0          0  40       0          5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..        ...       ...        ...  ..     ...        ...      ...     ...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699         1         1          1  25       0         10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0         1         0          1  34       1          2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1         1         0          1  24       0          5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2         0         1          1  35       1          8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3         1         1          1  26       0         10        0       0 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contry_of_res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0               64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1               13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2               56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3               64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4               22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..             ...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699             51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0             40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1             51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702             47  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703             19  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[704 rows x 16 columns]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7" w:name="ca94799e"/>
      <w:bookmarkEnd w:id="46"/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y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0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1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2  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3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4  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 xml:space="preserve"> ..</w:t>
      </w:r>
      <w:proofErr w:type="gramEnd"/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699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00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01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02    0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703    1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Name: Class/ASD, Length: 704, dtype: int32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8" w:name="ad28ad5b"/>
      <w:bookmarkEnd w:id="47"/>
      <w:r w:rsidRPr="00177150">
        <w:rPr>
          <w:rStyle w:val="NormalTok"/>
          <w:rFonts w:asciiTheme="majorHAnsi" w:hAnsiTheme="majorHAnsi" w:cstheme="majorHAnsi"/>
          <w:sz w:val="24"/>
        </w:rPr>
        <w:t>x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rain,x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est,y_train,y_test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test_split(x,y,test_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2</w:t>
      </w:r>
      <w:r w:rsidRPr="00177150">
        <w:rPr>
          <w:rStyle w:val="NormalTok"/>
          <w:rFonts w:asciiTheme="majorHAnsi" w:hAnsiTheme="majorHAnsi" w:cstheme="majorHAnsi"/>
          <w:sz w:val="24"/>
        </w:rPr>
        <w:t>,random_stat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42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49" w:name="X39ffac228758f88667202d039d63eeea1e5faec"/>
      <w:bookmarkEnd w:id="48"/>
      <w:r w:rsidRPr="00177150">
        <w:rPr>
          <w:rStyle w:val="NormalTok"/>
          <w:rFonts w:asciiTheme="majorHAnsi" w:hAnsiTheme="majorHAnsi" w:cstheme="majorHAnsi"/>
          <w:sz w:val="24"/>
        </w:rPr>
        <w:t>modelL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LogisticRegression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modelLR.fit(x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rain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in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LogisticRegression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0" w:name="X1b0bd3178318031e3726740a6cd7a80337ce1b6"/>
      <w:bookmarkEnd w:id="49"/>
      <w:r w:rsidRPr="00177150">
        <w:rPr>
          <w:rStyle w:val="NormalTok"/>
          <w:rFonts w:asciiTheme="majorHAnsi" w:hAnsiTheme="majorHAnsi" w:cstheme="majorHAnsi"/>
          <w:sz w:val="24"/>
        </w:rPr>
        <w:t xml:space="preserve">y_predLR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model.predict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x_test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accuracy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score(y_test, y_predLR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Accuracy:"</w:t>
      </w:r>
      <w:r w:rsidRPr="00177150">
        <w:rPr>
          <w:rStyle w:val="NormalTok"/>
          <w:rFonts w:asciiTheme="majorHAnsi" w:hAnsiTheme="majorHAnsi" w:cstheme="majorHAnsi"/>
          <w:sz w:val="24"/>
        </w:rPr>
        <w:t>, accuracy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Accuracy: 0.7872340425531915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e.g.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1" w:name="a4893562"/>
      <w:bookmarkEnd w:id="50"/>
      <w:r w:rsidRPr="00177150">
        <w:rPr>
          <w:rStyle w:val="NormalTok"/>
          <w:rFonts w:asciiTheme="majorHAnsi" w:hAnsiTheme="majorHAnsi" w:cstheme="majorHAnsi"/>
          <w:sz w:val="24"/>
        </w:rPr>
        <w:t>confusion_matrix(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est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predLR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array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[[103,   2]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[ 28,   8]], dtype=int64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2" w:name="c557843b"/>
      <w:bookmarkEnd w:id="51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svm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VC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modelSV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SVC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modelSVC.fit(x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rain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train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y_pred_SVM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classifier.predict(x_test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3" w:name="X74c5b45f0e15b29b5a020ed30efd9696bab9f57"/>
      <w:bookmarkEnd w:id="52"/>
      <w:r w:rsidRPr="00177150">
        <w:rPr>
          <w:rStyle w:val="NormalTok"/>
          <w:rFonts w:asciiTheme="majorHAnsi" w:hAnsiTheme="majorHAnsi" w:cstheme="majorHAnsi"/>
          <w:sz w:val="24"/>
        </w:rPr>
        <w:t xml:space="preserve">accuracy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core(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y_test, y_pred_SVM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Accuracy:"</w:t>
      </w:r>
      <w:r w:rsidRPr="00177150">
        <w:rPr>
          <w:rStyle w:val="NormalTok"/>
          <w:rFonts w:asciiTheme="majorHAnsi" w:hAnsiTheme="majorHAnsi" w:cstheme="majorHAnsi"/>
          <w:sz w:val="24"/>
        </w:rPr>
        <w:t>, accuracy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Accuracy: 0.7446808510638298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4" w:name="X5d5e2074b6cd42ab73c8b5ac4550940fb9752e8"/>
      <w:bookmarkEnd w:id="53"/>
      <w:r w:rsidRPr="00177150">
        <w:rPr>
          <w:rStyle w:val="NormalTok"/>
          <w:rFonts w:asciiTheme="majorHAnsi" w:hAnsiTheme="majorHAnsi" w:cstheme="majorHAnsi"/>
          <w:sz w:val="24"/>
        </w:rPr>
        <w:t>confusion_matrix(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est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pred_SVM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array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[[105,   0]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[ 36,   0]], dtype=int64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5" w:name="Xaebb4bdc69d53710aa5bf639628902dc752e72e"/>
      <w:bookmarkEnd w:id="54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naiv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_baye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GaussianNB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modelGAU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GaussianNB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modelGAUS.fit(x_train, y_train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y_predGAU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model.predict(x_test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accuracy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score(y_test, y_predGAUS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Accuracy:"</w:t>
      </w:r>
      <w:r w:rsidRPr="00177150">
        <w:rPr>
          <w:rStyle w:val="NormalTok"/>
          <w:rFonts w:asciiTheme="majorHAnsi" w:hAnsiTheme="majorHAnsi" w:cstheme="majorHAnsi"/>
          <w:sz w:val="24"/>
        </w:rPr>
        <w:t>, accuracy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Accuracy: 0.9858156028368794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6" w:name="Xdb0df0f95ef8a68e0ce833abc2392d436d2842a"/>
      <w:bookmarkEnd w:id="55"/>
      <w:r w:rsidRPr="00177150">
        <w:rPr>
          <w:rStyle w:val="NormalTok"/>
          <w:rFonts w:asciiTheme="majorHAnsi" w:hAnsiTheme="majorHAnsi" w:cstheme="majorHAnsi"/>
          <w:sz w:val="24"/>
        </w:rPr>
        <w:t>confusion_matrix(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est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predGAUS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array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[[104,   1]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[  1,  35]], dtype=int64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7" w:name="Xdbada286a3d979e5eeb97c5cc7d7bb4c1001456"/>
      <w:bookmarkEnd w:id="56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neighbors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KNeighborsClassifier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modelKN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KNeighborsClassifier(n_neighbor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modelKNN.fit(x_train, y_train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y_predKN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model.predict(x_test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accuracy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score(y_test, y_pred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Accuracy:"</w:t>
      </w:r>
      <w:r w:rsidRPr="00177150">
        <w:rPr>
          <w:rStyle w:val="NormalTok"/>
          <w:rFonts w:asciiTheme="majorHAnsi" w:hAnsiTheme="majorHAnsi" w:cstheme="majorHAnsi"/>
          <w:sz w:val="24"/>
        </w:rPr>
        <w:t>, accuracy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Accuracy: 0.8581560283687943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8" w:name="Xb42666bd22da0e2f267e2ceb348e9d049703a84"/>
      <w:bookmarkEnd w:id="57"/>
      <w:r w:rsidRPr="00177150">
        <w:rPr>
          <w:rStyle w:val="NormalTok"/>
          <w:rFonts w:asciiTheme="majorHAnsi" w:hAnsiTheme="majorHAnsi" w:cstheme="majorHAnsi"/>
          <w:sz w:val="24"/>
        </w:rPr>
        <w:t>confusion_matrix(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est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predKNN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array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[[103,   2]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[ 28,   8]], dtype=int64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59" w:name="d66f8156"/>
      <w:bookmarkEnd w:id="58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tree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DecisionTreeClassifier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clf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DecisionTreeClassifier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clf.fit(x_train, y_train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DecisionTreeClassifier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0" w:name="Xd6675ee8083ce1efa0a80691cda3cf836a817cb"/>
      <w:bookmarkEnd w:id="59"/>
      <w:r w:rsidRPr="00177150">
        <w:rPr>
          <w:rStyle w:val="NormalTok"/>
          <w:rFonts w:asciiTheme="majorHAnsi" w:hAnsiTheme="majorHAnsi" w:cstheme="majorHAnsi"/>
          <w:sz w:val="24"/>
        </w:rPr>
        <w:t xml:space="preserve">y_predDTC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clf.predict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x_test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etrics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accuracy_scor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BuiltInTok"/>
          <w:rFonts w:asciiTheme="majorHAnsi" w:hAnsiTheme="majorHAnsi" w:cstheme="majorHAnsi"/>
          <w:sz w:val="24"/>
        </w:rPr>
        <w:t>print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StringTok"/>
          <w:rFonts w:asciiTheme="majorHAnsi" w:hAnsiTheme="majorHAnsi" w:cstheme="majorHAnsi"/>
          <w:sz w:val="24"/>
        </w:rPr>
        <w:t>"Accuracy:"</w:t>
      </w:r>
      <w:r w:rsidRPr="00177150">
        <w:rPr>
          <w:rStyle w:val="NormalTok"/>
          <w:rFonts w:asciiTheme="majorHAnsi" w:hAnsiTheme="majorHAnsi" w:cstheme="majorHAnsi"/>
          <w:sz w:val="24"/>
        </w:rPr>
        <w:t>, accuracy_score(y_test, y_pred)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Accuracy: 0.8581560283687943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1" w:name="a2fd074b"/>
      <w:bookmarkEnd w:id="60"/>
      <w:r w:rsidRPr="00177150">
        <w:rPr>
          <w:rStyle w:val="NormalTok"/>
          <w:rFonts w:asciiTheme="majorHAnsi" w:hAnsiTheme="majorHAnsi" w:cstheme="majorHAnsi"/>
          <w:sz w:val="24"/>
        </w:rPr>
        <w:t>confusion_matrix(y_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test,y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_predDTC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array(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[[89, 16]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   [ 4, 32]], dtype=int64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2" w:name="X806cd4c2edb133f836bdaaf4620a8260355fd6e"/>
      <w:bookmarkEnd w:id="61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sklearn.model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 xml:space="preserve">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modelLR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linear_model\_logistic.py:814: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lastRenderedPageBreak/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linear_model\_logistic.py:814: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lastRenderedPageBreak/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linear_model\_logistic.py:814: ConvergenceWarning: lbfgs failed to converge (status=1)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STOP: TOTAL NO. of ITERATIONS REACHED LIMIT.</w:t>
      </w:r>
      <w:r w:rsidRPr="00177150">
        <w:rPr>
          <w:rFonts w:asciiTheme="majorHAnsi" w:hAnsiTheme="majorHAnsi" w:cstheme="majorHAnsi"/>
        </w:rPr>
        <w:br/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Increase the number of iterations (max_iter) or scale the data as shown in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preprocessing.html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Please also refer to the documentation for alternative solver options: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  https://scikit-learn.org/stable/modules/linear_model.html#logistic-regression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n_iter_i = _check_optimize_result(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3" w:name="Xacd49ae06083c5c15f363f11acbf04cde97ac1c"/>
      <w:bookmarkEnd w:id="62"/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</w:t>
      </w:r>
      <w:proofErr w:type="gramStart"/>
      <w:r w:rsidRPr="00177150">
        <w:rPr>
          <w:rStyle w:val="NormalTok"/>
          <w:rFonts w:asciiTheme="majorHAnsi" w:hAnsiTheme="majorHAnsi" w:cstheme="majorHAnsi"/>
          <w:sz w:val="24"/>
        </w:rPr>
        <w:t>np.mean</w:t>
      </w:r>
      <w:proofErr w:type="gramEnd"/>
      <w:r w:rsidRPr="00177150">
        <w:rPr>
          <w:rStyle w:val="NormalTok"/>
          <w:rFonts w:asciiTheme="majorHAnsi" w:hAnsiTheme="majorHAnsi" w:cstheme="majorHAnsi"/>
          <w:sz w:val="24"/>
        </w:rPr>
        <w:t>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4" w:name="Xccc4442c13ee9e592751ecc5f75869d3fc5b68a"/>
      <w:bookmarkEnd w:id="63"/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Logistic Regression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340003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7c7e3bc9d70bb954a5db79b4fae382f8c5b86f4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5" w:name="e6419ea1"/>
      <w:bookmarkEnd w:id="64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modelSVC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SVC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drawing>
          <wp:inline distT="0" distB="0" distL="0" distR="0">
            <wp:extent cx="5334000" cy="340003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3da381011495e3971a1be4b5a685a69e25a7121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6" w:name="X9fd2d2bd45c55fa091abbd27e66b11ac35208e2"/>
      <w:bookmarkEnd w:id="65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modelSVC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SVC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drawing>
          <wp:inline distT="0" distB="0" distL="0" distR="0">
            <wp:extent cx="5334000" cy="340003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3da381011495e3971a1be4b5a685a69e25a7121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7" w:name="fcc38ef4"/>
      <w:bookmarkEnd w:id="66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modelGAUS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naive_bayes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3364618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4d00e4a092831eabd8b67b51e84279ab7ee84b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8" w:name="Xccbf5aaa1c25054b167b3d07689c418dc47d28b"/>
      <w:bookmarkEnd w:id="67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modelKNN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K Nearest Neighbou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e.g.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 xml:space="preserve">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</w:t>
      </w:r>
      <w:r w:rsidRPr="00177150">
        <w:rPr>
          <w:rStyle w:val="VerbatimChar"/>
          <w:rFonts w:asciiTheme="majorHAnsi" w:hAnsiTheme="majorHAnsi" w:cstheme="majorHAnsi"/>
          <w:sz w:val="24"/>
        </w:rPr>
        <w:lastRenderedPageBreak/>
        <w:t>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>C:\ProgramData\Anaconda3\lib\site-packages\sklearn\neighbors\_classification.py:228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VerbatimChar"/>
          <w:rFonts w:asciiTheme="majorHAnsi" w:hAnsiTheme="majorHAnsi" w:cstheme="majorHAnsi"/>
          <w:sz w:val="24"/>
        </w:rPr>
        <w:t xml:space="preserve">  mode, _ = </w:t>
      </w:r>
      <w:proofErr w:type="gramStart"/>
      <w:r w:rsidRPr="00177150">
        <w:rPr>
          <w:rStyle w:val="VerbatimChar"/>
          <w:rFonts w:asciiTheme="majorHAnsi" w:hAnsiTheme="majorHAnsi" w:cstheme="majorHAnsi"/>
          <w:sz w:val="24"/>
        </w:rPr>
        <w:t>stats.mode</w:t>
      </w:r>
      <w:proofErr w:type="gramEnd"/>
      <w:r w:rsidRPr="00177150">
        <w:rPr>
          <w:rStyle w:val="VerbatimChar"/>
          <w:rFonts w:asciiTheme="majorHAnsi" w:hAnsiTheme="majorHAnsi" w:cstheme="majorHAnsi"/>
          <w:sz w:val="24"/>
        </w:rPr>
        <w:t>(_y[neigh_ind, k], axis=1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drawing>
          <wp:inline distT="0" distB="0" distL="0" distR="0">
            <wp:extent cx="5334000" cy="340003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9bc5a1eb77157b4908b7b9a6b00a835c53c1c28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000000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69" w:name="X5aef8a06fe0d250848854684d7057a93f31ef8f"/>
      <w:bookmarkEnd w:id="68"/>
      <w:r w:rsidRPr="00177150">
        <w:rPr>
          <w:rStyle w:val="ImportTok"/>
          <w:rFonts w:asciiTheme="majorHAnsi" w:hAnsiTheme="majorHAnsi" w:cstheme="majorHAnsi"/>
          <w:sz w:val="24"/>
        </w:rPr>
        <w:t>from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sklearn.model_selection </w:t>
      </w:r>
      <w:r w:rsidRPr="00177150">
        <w:rPr>
          <w:rStyle w:val="ImportTok"/>
          <w:rFonts w:asciiTheme="majorHAnsi" w:hAnsiTheme="majorHAnsi" w:cstheme="majorHAnsi"/>
          <w:sz w:val="24"/>
        </w:rPr>
        <w:t>import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linspace(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FloatTok"/>
          <w:rFonts w:asciiTheme="majorHAnsi" w:hAnsiTheme="majorHAnsi" w:cstheme="majorHAnsi"/>
          <w:sz w:val="24"/>
        </w:rPr>
        <w:t>1.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izes, train_scores, validation_scores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learning_curve(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clf, x, y, train_size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train_sizes, cv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5</w:t>
      </w:r>
      <w:r w:rsidRPr="00177150">
        <w:rPr>
          <w:rStyle w:val="NormalTok"/>
          <w:rFonts w:asciiTheme="majorHAnsi" w:hAnsiTheme="majorHAnsi" w:cstheme="majorHAnsi"/>
          <w:sz w:val="24"/>
        </w:rPr>
        <w:t>, scoring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'accuracy'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trai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trai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lastRenderedPageBreak/>
        <w:t xml:space="preserve">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mean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validation_scores_std 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np.std(validation_scores, axis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DecValTok"/>
          <w:rFonts w:asciiTheme="majorHAnsi" w:hAnsiTheme="majorHAnsi" w:cstheme="majorHAnsi"/>
          <w:sz w:val="24"/>
        </w:rPr>
        <w:t>1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figure(figsize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NormalTok"/>
          <w:rFonts w:asciiTheme="majorHAnsi" w:hAnsiTheme="majorHAnsi" w:cstheme="majorHAnsi"/>
          <w:sz w:val="24"/>
        </w:rPr>
        <w:t>(</w:t>
      </w:r>
      <w:r w:rsidRPr="00177150">
        <w:rPr>
          <w:rStyle w:val="DecValTok"/>
          <w:rFonts w:asciiTheme="majorHAnsi" w:hAnsiTheme="majorHAnsi" w:cstheme="majorHAnsi"/>
          <w:sz w:val="24"/>
        </w:rPr>
        <w:t>10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177150">
        <w:rPr>
          <w:rStyle w:val="DecValTok"/>
          <w:rFonts w:asciiTheme="majorHAnsi" w:hAnsiTheme="majorHAnsi" w:cstheme="majorHAnsi"/>
          <w:sz w:val="24"/>
        </w:rPr>
        <w:t>6</w:t>
      </w:r>
      <w:r w:rsidRPr="00177150">
        <w:rPr>
          <w:rStyle w:val="NormalTok"/>
          <w:rFonts w:asciiTheme="majorHAnsi" w:hAnsiTheme="majorHAnsi" w:cstheme="majorHAnsi"/>
          <w:sz w:val="24"/>
        </w:rPr>
        <w:t>)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title(</w:t>
      </w:r>
      <w:r w:rsidRPr="00177150">
        <w:rPr>
          <w:rStyle w:val="StringTok"/>
          <w:rFonts w:asciiTheme="majorHAnsi" w:hAnsiTheme="majorHAnsi" w:cstheme="majorHAnsi"/>
          <w:sz w:val="24"/>
        </w:rPr>
        <w:t>"Learning Curve for Decesion Tree Classifie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xlabel(</w:t>
      </w:r>
      <w:r w:rsidRPr="00177150">
        <w:rPr>
          <w:rStyle w:val="StringTok"/>
          <w:rFonts w:asciiTheme="majorHAnsi" w:hAnsiTheme="majorHAnsi" w:cstheme="majorHAnsi"/>
          <w:sz w:val="24"/>
        </w:rPr>
        <w:t>"Training Siz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ylabel(</w:t>
      </w:r>
      <w:r w:rsidRPr="00177150">
        <w:rPr>
          <w:rStyle w:val="StringTok"/>
          <w:rFonts w:asciiTheme="majorHAnsi" w:hAnsiTheme="majorHAnsi" w:cstheme="majorHAnsi"/>
          <w:sz w:val="24"/>
        </w:rPr>
        <w:t>"Accuracy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grid(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trai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trai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fill_between(train_sizes,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-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        validation_scores_mean </w:t>
      </w:r>
      <w:r w:rsidRPr="00177150">
        <w:rPr>
          <w:rStyle w:val="OperatorTok"/>
          <w:rFonts w:asciiTheme="majorHAnsi" w:hAnsiTheme="majorHAnsi" w:cstheme="majorHAnsi"/>
          <w:sz w:val="24"/>
        </w:rPr>
        <w:t>+</w:t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validation_scores_std, alpha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FloatTok"/>
          <w:rFonts w:asciiTheme="majorHAnsi" w:hAnsiTheme="majorHAnsi" w:cstheme="majorHAnsi"/>
          <w:sz w:val="24"/>
        </w:rPr>
        <w:t>0.1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trai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r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Training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plt.plot(train_sizes, validation_scores_mean, </w:t>
      </w:r>
      <w:r w:rsidRPr="00177150">
        <w:rPr>
          <w:rStyle w:val="StringTok"/>
          <w:rFonts w:asciiTheme="majorHAnsi" w:hAnsiTheme="majorHAnsi" w:cstheme="majorHAnsi"/>
          <w:sz w:val="24"/>
        </w:rPr>
        <w:t>'o-'</w:t>
      </w:r>
      <w:r w:rsidRPr="00177150">
        <w:rPr>
          <w:rStyle w:val="NormalTok"/>
          <w:rFonts w:asciiTheme="majorHAnsi" w:hAnsiTheme="majorHAnsi" w:cstheme="majorHAnsi"/>
          <w:sz w:val="24"/>
        </w:rPr>
        <w:t>, color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g"</w:t>
      </w:r>
      <w:r w:rsidRPr="00177150">
        <w:rPr>
          <w:rStyle w:val="NormalTok"/>
          <w:rFonts w:asciiTheme="majorHAnsi" w:hAnsiTheme="majorHAnsi" w:cstheme="majorHAnsi"/>
          <w:sz w:val="24"/>
        </w:rPr>
        <w:t>,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 xml:space="preserve">         label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Cross-validation Score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legend(loc</w:t>
      </w:r>
      <w:r w:rsidRPr="00177150">
        <w:rPr>
          <w:rStyle w:val="OperatorTok"/>
          <w:rFonts w:asciiTheme="majorHAnsi" w:hAnsiTheme="majorHAnsi" w:cstheme="majorHAnsi"/>
          <w:sz w:val="24"/>
        </w:rPr>
        <w:t>=</w:t>
      </w:r>
      <w:r w:rsidRPr="00177150">
        <w:rPr>
          <w:rStyle w:val="StringTok"/>
          <w:rFonts w:asciiTheme="majorHAnsi" w:hAnsiTheme="majorHAnsi" w:cstheme="majorHAnsi"/>
          <w:sz w:val="24"/>
        </w:rPr>
        <w:t>"best"</w:t>
      </w:r>
      <w:r w:rsidRPr="00177150">
        <w:rPr>
          <w:rStyle w:val="NormalTok"/>
          <w:rFonts w:asciiTheme="majorHAnsi" w:hAnsiTheme="majorHAnsi" w:cstheme="majorHAnsi"/>
          <w:sz w:val="24"/>
        </w:rPr>
        <w:t>)</w:t>
      </w:r>
      <w:r w:rsidRPr="00177150">
        <w:rPr>
          <w:rFonts w:asciiTheme="majorHAnsi" w:hAnsiTheme="majorHAnsi" w:cstheme="majorHAnsi"/>
        </w:rPr>
        <w:br/>
      </w:r>
      <w:r w:rsidRPr="00177150">
        <w:rPr>
          <w:rStyle w:val="NormalTok"/>
          <w:rFonts w:asciiTheme="majorHAnsi" w:hAnsiTheme="majorHAnsi" w:cstheme="majorHAnsi"/>
          <w:sz w:val="24"/>
        </w:rPr>
        <w:t>plt.show()</w:t>
      </w:r>
    </w:p>
    <w:p w:rsidR="003B14F5" w:rsidRPr="00177150" w:rsidRDefault="00000000" w:rsidP="00177150">
      <w:pPr>
        <w:pStyle w:val="FirstParagraph"/>
        <w:spacing w:line="360" w:lineRule="auto"/>
        <w:rPr>
          <w:rFonts w:asciiTheme="majorHAnsi" w:hAnsiTheme="majorHAnsi" w:cstheme="majorHAnsi"/>
        </w:rPr>
      </w:pPr>
      <w:r w:rsidRPr="00177150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3364618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37e782d6e5b43ba23efe6564e62fea9f420b66e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4F5" w:rsidRPr="00177150" w:rsidRDefault="003B14F5" w:rsidP="00177150">
      <w:pPr>
        <w:pStyle w:val="SourceCode"/>
        <w:spacing w:line="360" w:lineRule="auto"/>
        <w:rPr>
          <w:rFonts w:asciiTheme="majorHAnsi" w:hAnsiTheme="majorHAnsi" w:cstheme="majorHAnsi"/>
        </w:rPr>
      </w:pPr>
      <w:bookmarkStart w:id="70" w:name="Xd2b7dc3e89338dc593f664c4636afb2f01e3ac4"/>
      <w:bookmarkEnd w:id="1"/>
      <w:bookmarkEnd w:id="69"/>
      <w:bookmarkEnd w:id="70"/>
    </w:p>
    <w:sectPr w:rsidR="003B14F5" w:rsidRPr="001771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73347" w:rsidRDefault="00173347">
      <w:pPr>
        <w:spacing w:after="0"/>
      </w:pPr>
      <w:r>
        <w:separator/>
      </w:r>
    </w:p>
  </w:endnote>
  <w:endnote w:type="continuationSeparator" w:id="0">
    <w:p w:rsidR="00173347" w:rsidRDefault="00173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73347" w:rsidRDefault="00173347">
      <w:r>
        <w:separator/>
      </w:r>
    </w:p>
  </w:footnote>
  <w:footnote w:type="continuationSeparator" w:id="0">
    <w:p w:rsidR="00173347" w:rsidRDefault="001733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B2AE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65032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14F5"/>
    <w:rsid w:val="00173347"/>
    <w:rsid w:val="00177150"/>
    <w:rsid w:val="003B14F5"/>
    <w:rsid w:val="00AB5C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7FA989-4CDC-4F6A-B4D1-B0AE6584E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145</Words>
  <Characters>91333</Characters>
  <Application>Microsoft Office Word</Application>
  <DocSecurity>0</DocSecurity>
  <Lines>2283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ddharth Pattanayak</cp:lastModifiedBy>
  <cp:revision>3</cp:revision>
  <dcterms:created xsi:type="dcterms:W3CDTF">2023-04-21T07:11:00Z</dcterms:created>
  <dcterms:modified xsi:type="dcterms:W3CDTF">2023-04-2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a777625bf7531caf8fb0e7347c21e5dd55b9b4fb7307f7d4a0717d0920554773</vt:lpwstr>
  </property>
</Properties>
</file>